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BEDF62B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1223B1">
        <w:rPr>
          <w:sz w:val="24"/>
          <w:szCs w:val="24"/>
          <w:lang w:val="en-GB"/>
        </w:rPr>
        <w:t>ichiga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F3BACB8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1223B1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23BD5" w14:textId="77777777" w:rsidR="00AD076D" w:rsidRDefault="00AD076D" w:rsidP="00CB37D9">
      <w:pPr>
        <w:spacing w:after="0" w:line="240" w:lineRule="auto"/>
      </w:pPr>
      <w:r>
        <w:separator/>
      </w:r>
    </w:p>
  </w:endnote>
  <w:endnote w:type="continuationSeparator" w:id="0">
    <w:p w14:paraId="4336E743" w14:textId="77777777" w:rsidR="00AD076D" w:rsidRDefault="00AD076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B3550" w14:textId="77777777" w:rsidR="005859CB" w:rsidRDefault="00585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6E2DD7B" w:rsidR="00CB37D9" w:rsidRPr="005859CB" w:rsidRDefault="00CB37D9" w:rsidP="005859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3A37A" w14:textId="77777777" w:rsidR="005859CB" w:rsidRDefault="00585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AEE2E" w14:textId="77777777" w:rsidR="00AD076D" w:rsidRDefault="00AD076D" w:rsidP="00CB37D9">
      <w:pPr>
        <w:spacing w:after="0" w:line="240" w:lineRule="auto"/>
      </w:pPr>
      <w:r>
        <w:separator/>
      </w:r>
    </w:p>
  </w:footnote>
  <w:footnote w:type="continuationSeparator" w:id="0">
    <w:p w14:paraId="3D4D0EB5" w14:textId="77777777" w:rsidR="00AD076D" w:rsidRDefault="00AD076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100F3" w14:textId="77777777" w:rsidR="005859CB" w:rsidRDefault="005859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565C704" w:rsidR="00AD6FC0" w:rsidRPr="005859CB" w:rsidRDefault="00AD6FC0" w:rsidP="005859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2F81E" w14:textId="77777777" w:rsidR="005859CB" w:rsidRDefault="00585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0663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70A17"/>
    <w:rsid w:val="005859CB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076D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